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60ABA2" w14:textId="77777777" w:rsidR="00736C85" w:rsidRDefault="00736C85" w:rsidP="00736C85">
      <w:pPr>
        <w:pStyle w:val="Default"/>
      </w:pPr>
    </w:p>
    <w:p w14:paraId="00A56010" w14:textId="77777777" w:rsidR="00923688" w:rsidRDefault="00923688" w:rsidP="00923688">
      <w:pPr>
        <w:pStyle w:val="Default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Department of Horticulture</w:t>
      </w:r>
    </w:p>
    <w:p w14:paraId="6363032D" w14:textId="77777777" w:rsidR="00923688" w:rsidRPr="00923688" w:rsidRDefault="00923688" w:rsidP="00923688">
      <w:pPr>
        <w:spacing w:after="0" w:line="240" w:lineRule="auto"/>
        <w:ind w:left="-180" w:firstLine="18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23688">
        <w:rPr>
          <w:rFonts w:ascii="Times New Roman" w:hAnsi="Times New Roman" w:cs="Times New Roman"/>
          <w:b/>
          <w:bCs/>
          <w:sz w:val="24"/>
          <w:szCs w:val="24"/>
        </w:rPr>
        <w:t>North Eastern</w:t>
      </w:r>
      <w:r w:rsidRPr="00923688">
        <w:rPr>
          <w:rFonts w:ascii="Times New Roman" w:hAnsi="Times New Roman" w:cs="Times New Roman"/>
          <w:b/>
          <w:noProof/>
          <w:color w:val="0000FF"/>
          <w:sz w:val="24"/>
          <w:szCs w:val="24"/>
          <w:lang w:val="en-GB" w:eastAsia="en-GB" w:bidi="hi-IN"/>
        </w:rPr>
        <w:drawing>
          <wp:inline distT="0" distB="0" distL="0" distR="0" wp14:anchorId="1F794DC3" wp14:editId="0BA8E804">
            <wp:extent cx="847725" cy="523875"/>
            <wp:effectExtent l="0" t="0" r="9525" b="9525"/>
            <wp:docPr id="1" name="Picture 1" descr="EMBL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MBLEM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lum bright="18000" contrast="88000"/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725" cy="523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23688">
        <w:rPr>
          <w:rFonts w:ascii="Times New Roman" w:hAnsi="Times New Roman" w:cs="Times New Roman"/>
          <w:b/>
          <w:bCs/>
          <w:sz w:val="24"/>
          <w:szCs w:val="24"/>
        </w:rPr>
        <w:t>Hill University</w:t>
      </w:r>
    </w:p>
    <w:p w14:paraId="687DCC7C" w14:textId="77777777" w:rsidR="00923688" w:rsidRPr="00923688" w:rsidRDefault="00923688" w:rsidP="00923688">
      <w:pPr>
        <w:spacing w:after="0" w:line="240" w:lineRule="auto"/>
        <w:ind w:left="-180" w:firstLine="18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23688">
        <w:rPr>
          <w:rFonts w:ascii="Times New Roman" w:hAnsi="Times New Roman" w:cs="Times New Roman"/>
          <w:b/>
          <w:bCs/>
          <w:sz w:val="24"/>
          <w:szCs w:val="24"/>
        </w:rPr>
        <w:t>Tura Campus, Tura-794 002</w:t>
      </w:r>
    </w:p>
    <w:p w14:paraId="3D1A8F02" w14:textId="77777777" w:rsidR="00923688" w:rsidRPr="00923688" w:rsidRDefault="00923688" w:rsidP="00923688">
      <w:pPr>
        <w:spacing w:after="0" w:line="240" w:lineRule="auto"/>
        <w:ind w:left="-180" w:firstLine="18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23688">
        <w:rPr>
          <w:rFonts w:ascii="Times New Roman" w:hAnsi="Times New Roman" w:cs="Times New Roman"/>
          <w:b/>
          <w:bCs/>
          <w:sz w:val="24"/>
          <w:szCs w:val="24"/>
        </w:rPr>
        <w:t>Meghalaya</w:t>
      </w:r>
    </w:p>
    <w:p w14:paraId="3EED1106" w14:textId="1D6940FD" w:rsidR="00EF6413" w:rsidRPr="00EF6413" w:rsidRDefault="00396FC6" w:rsidP="00EF641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C/Hort./</w:t>
      </w:r>
      <w:r w:rsidR="00FF078D">
        <w:rPr>
          <w:rFonts w:ascii="Times New Roman" w:hAnsi="Times New Roman" w:cs="Times New Roman"/>
          <w:b/>
          <w:bCs/>
          <w:sz w:val="24"/>
          <w:szCs w:val="24"/>
        </w:rPr>
        <w:t>01/2020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 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EF6413" w:rsidRPr="00EF6413"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FE3BB8">
        <w:rPr>
          <w:rFonts w:ascii="Times New Roman" w:hAnsi="Times New Roman" w:cs="Times New Roman"/>
          <w:b/>
          <w:bCs/>
          <w:sz w:val="24"/>
          <w:szCs w:val="24"/>
        </w:rPr>
        <w:t>Dated:</w:t>
      </w:r>
      <w:r w:rsidR="00FE3BB8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AD4083">
        <w:rPr>
          <w:rFonts w:ascii="Times New Roman" w:hAnsi="Times New Roman" w:cs="Times New Roman"/>
          <w:b/>
          <w:bCs/>
          <w:sz w:val="24"/>
          <w:szCs w:val="24"/>
        </w:rPr>
        <w:t>05</w:t>
      </w:r>
      <w:r w:rsidR="00FE3BB8">
        <w:rPr>
          <w:rFonts w:ascii="Times New Roman" w:hAnsi="Times New Roman" w:cs="Times New Roman"/>
          <w:b/>
          <w:bCs/>
          <w:sz w:val="24"/>
          <w:szCs w:val="24"/>
        </w:rPr>
        <w:t>.02.20</w:t>
      </w:r>
      <w:r w:rsidR="00AD4083">
        <w:rPr>
          <w:rFonts w:ascii="Times New Roman" w:hAnsi="Times New Roman" w:cs="Times New Roman"/>
          <w:b/>
          <w:bCs/>
          <w:sz w:val="24"/>
          <w:szCs w:val="24"/>
        </w:rPr>
        <w:t>20</w:t>
      </w:r>
    </w:p>
    <w:p w14:paraId="27B2F018" w14:textId="77777777" w:rsidR="00923688" w:rsidRDefault="00923688" w:rsidP="001C11B2">
      <w:pPr>
        <w:pStyle w:val="Default"/>
        <w:jc w:val="center"/>
        <w:rPr>
          <w:rFonts w:ascii="Times New Roman" w:hAnsi="Times New Roman" w:cs="Times New Roman"/>
          <w:b/>
          <w:bCs/>
        </w:rPr>
      </w:pPr>
    </w:p>
    <w:p w14:paraId="16B18530" w14:textId="77777777" w:rsidR="00736C85" w:rsidRPr="001C11B2" w:rsidRDefault="00420D20" w:rsidP="001C11B2">
      <w:pPr>
        <w:pStyle w:val="Default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WALK IN INTERVIEW</w:t>
      </w:r>
      <w:r w:rsidR="00736C85" w:rsidRPr="001C11B2">
        <w:rPr>
          <w:rFonts w:ascii="Times New Roman" w:hAnsi="Times New Roman" w:cs="Times New Roman"/>
          <w:b/>
          <w:bCs/>
        </w:rPr>
        <w:t xml:space="preserve"> FOR </w:t>
      </w:r>
      <w:r w:rsidR="00736C85" w:rsidRPr="001C11B2">
        <w:rPr>
          <w:rFonts w:ascii="Times New Roman" w:hAnsi="Times New Roman" w:cs="Times New Roman"/>
          <w:b/>
          <w:bCs/>
          <w:caps/>
        </w:rPr>
        <w:t>Guest Lecturer</w:t>
      </w:r>
      <w:r w:rsidR="0056202E" w:rsidRPr="001C11B2">
        <w:rPr>
          <w:rFonts w:ascii="Times New Roman" w:hAnsi="Times New Roman" w:cs="Times New Roman"/>
          <w:b/>
          <w:bCs/>
          <w:caps/>
        </w:rPr>
        <w:t xml:space="preserve"> in the Department of Horticulture, NEHU, Tura Campus</w:t>
      </w:r>
    </w:p>
    <w:p w14:paraId="334F4C51" w14:textId="77777777" w:rsidR="001C11B2" w:rsidRDefault="001C11B2" w:rsidP="001C11B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42F9D04" w14:textId="77777777" w:rsidR="00736C85" w:rsidRPr="001C11B2" w:rsidRDefault="00736C85" w:rsidP="001C11B2">
      <w:pPr>
        <w:jc w:val="both"/>
        <w:rPr>
          <w:rFonts w:ascii="Times New Roman" w:hAnsi="Times New Roman" w:cs="Times New Roman"/>
          <w:sz w:val="24"/>
          <w:szCs w:val="24"/>
        </w:rPr>
      </w:pPr>
      <w:r w:rsidRPr="001C11B2">
        <w:rPr>
          <w:rFonts w:ascii="Times New Roman" w:hAnsi="Times New Roman" w:cs="Times New Roman"/>
          <w:sz w:val="24"/>
          <w:szCs w:val="24"/>
        </w:rPr>
        <w:t>Applications are invited for</w:t>
      </w:r>
      <w:r w:rsidR="0056202E" w:rsidRPr="001C11B2">
        <w:rPr>
          <w:rFonts w:ascii="Times New Roman" w:hAnsi="Times New Roman" w:cs="Times New Roman"/>
          <w:sz w:val="24"/>
          <w:szCs w:val="24"/>
        </w:rPr>
        <w:t xml:space="preserve"> the</w:t>
      </w:r>
      <w:r w:rsidRPr="001C11B2">
        <w:rPr>
          <w:rFonts w:ascii="Times New Roman" w:hAnsi="Times New Roman" w:cs="Times New Roman"/>
          <w:sz w:val="24"/>
          <w:szCs w:val="24"/>
        </w:rPr>
        <w:t xml:space="preserve"> recruitment of </w:t>
      </w:r>
      <w:r w:rsidRPr="001C11B2">
        <w:rPr>
          <w:rFonts w:ascii="Times New Roman" w:hAnsi="Times New Roman" w:cs="Times New Roman"/>
          <w:b/>
          <w:bCs/>
          <w:sz w:val="24"/>
          <w:szCs w:val="24"/>
        </w:rPr>
        <w:t>Guest Lecturer</w:t>
      </w:r>
      <w:r w:rsidRPr="001C11B2">
        <w:rPr>
          <w:rFonts w:ascii="Times New Roman" w:hAnsi="Times New Roman" w:cs="Times New Roman"/>
          <w:sz w:val="24"/>
          <w:szCs w:val="24"/>
        </w:rPr>
        <w:t xml:space="preserve"> </w:t>
      </w:r>
      <w:r w:rsidR="006D5D91">
        <w:rPr>
          <w:rFonts w:ascii="Times New Roman" w:hAnsi="Times New Roman" w:cs="Times New Roman"/>
          <w:sz w:val="24"/>
          <w:szCs w:val="24"/>
        </w:rPr>
        <w:t xml:space="preserve">in horticulture </w:t>
      </w:r>
      <w:r w:rsidRPr="001C11B2">
        <w:rPr>
          <w:rFonts w:ascii="Times New Roman" w:hAnsi="Times New Roman" w:cs="Times New Roman"/>
          <w:sz w:val="24"/>
          <w:szCs w:val="24"/>
        </w:rPr>
        <w:t>(</w:t>
      </w:r>
      <w:r w:rsidR="0056202E" w:rsidRPr="001C11B2">
        <w:rPr>
          <w:rFonts w:ascii="Times New Roman" w:hAnsi="Times New Roman" w:cs="Times New Roman"/>
          <w:sz w:val="24"/>
          <w:szCs w:val="24"/>
        </w:rPr>
        <w:t xml:space="preserve">purely on </w:t>
      </w:r>
      <w:r w:rsidRPr="001C11B2">
        <w:rPr>
          <w:rFonts w:ascii="Times New Roman" w:hAnsi="Times New Roman" w:cs="Times New Roman"/>
          <w:sz w:val="24"/>
          <w:szCs w:val="24"/>
        </w:rPr>
        <w:t>Temporary</w:t>
      </w:r>
      <w:r w:rsidR="0056202E" w:rsidRPr="001C11B2">
        <w:rPr>
          <w:rFonts w:ascii="Times New Roman" w:hAnsi="Times New Roman" w:cs="Times New Roman"/>
          <w:sz w:val="24"/>
          <w:szCs w:val="24"/>
        </w:rPr>
        <w:t xml:space="preserve"> basis</w:t>
      </w:r>
      <w:r w:rsidRPr="001C11B2">
        <w:rPr>
          <w:rFonts w:ascii="Times New Roman" w:hAnsi="Times New Roman" w:cs="Times New Roman"/>
          <w:sz w:val="24"/>
          <w:szCs w:val="24"/>
        </w:rPr>
        <w:t xml:space="preserve">) </w:t>
      </w:r>
      <w:r w:rsidR="0056202E" w:rsidRPr="001C11B2">
        <w:rPr>
          <w:rFonts w:ascii="Times New Roman" w:hAnsi="Times New Roman" w:cs="Times New Roman"/>
          <w:sz w:val="24"/>
          <w:szCs w:val="24"/>
        </w:rPr>
        <w:t xml:space="preserve">initially </w:t>
      </w:r>
      <w:r w:rsidRPr="001C11B2">
        <w:rPr>
          <w:rFonts w:ascii="Times New Roman" w:hAnsi="Times New Roman" w:cs="Times New Roman"/>
          <w:sz w:val="24"/>
          <w:szCs w:val="24"/>
        </w:rPr>
        <w:t>for six months</w:t>
      </w:r>
      <w:r w:rsidR="0056202E" w:rsidRPr="001C11B2">
        <w:rPr>
          <w:rFonts w:ascii="Times New Roman" w:hAnsi="Times New Roman" w:cs="Times New Roman"/>
          <w:sz w:val="24"/>
          <w:szCs w:val="24"/>
        </w:rPr>
        <w:t xml:space="preserve"> and likely to be extended as per requirement of the department.</w:t>
      </w:r>
    </w:p>
    <w:p w14:paraId="31A750E9" w14:textId="77777777" w:rsidR="00B44744" w:rsidRDefault="00542F5A" w:rsidP="001C11B2">
      <w:pPr>
        <w:jc w:val="both"/>
        <w:rPr>
          <w:rFonts w:ascii="Times New Roman" w:hAnsi="Times New Roman" w:cs="Times New Roman"/>
          <w:sz w:val="24"/>
          <w:szCs w:val="24"/>
        </w:rPr>
      </w:pPr>
      <w:r w:rsidRPr="001C11B2">
        <w:rPr>
          <w:rFonts w:ascii="Times New Roman" w:hAnsi="Times New Roman" w:cs="Times New Roman"/>
          <w:b/>
          <w:sz w:val="24"/>
          <w:szCs w:val="24"/>
        </w:rPr>
        <w:t xml:space="preserve">Essential </w:t>
      </w:r>
      <w:r w:rsidR="0056202E" w:rsidRPr="001C11B2">
        <w:rPr>
          <w:rFonts w:ascii="Times New Roman" w:hAnsi="Times New Roman" w:cs="Times New Roman"/>
          <w:b/>
          <w:sz w:val="24"/>
          <w:szCs w:val="24"/>
        </w:rPr>
        <w:t>Qualification</w:t>
      </w:r>
      <w:r w:rsidR="0056202E" w:rsidRPr="001C11B2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7AD7C5CB" w14:textId="77777777" w:rsidR="00B44744" w:rsidRDefault="00DA15BF" w:rsidP="001C11B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ster</w:t>
      </w:r>
      <w:r w:rsidR="00F539F4" w:rsidRPr="00B44744">
        <w:rPr>
          <w:rFonts w:ascii="Times New Roman" w:hAnsi="Times New Roman" w:cs="Times New Roman"/>
          <w:sz w:val="24"/>
          <w:szCs w:val="24"/>
        </w:rPr>
        <w:t xml:space="preserve"> degree </w:t>
      </w:r>
      <w:r w:rsidR="00467409">
        <w:rPr>
          <w:rFonts w:ascii="Times New Roman" w:hAnsi="Times New Roman" w:cs="Times New Roman"/>
          <w:sz w:val="24"/>
          <w:szCs w:val="24"/>
        </w:rPr>
        <w:t>in</w:t>
      </w:r>
      <w:r w:rsidR="0056202E" w:rsidRPr="00B44744">
        <w:rPr>
          <w:rFonts w:ascii="Times New Roman" w:hAnsi="Times New Roman" w:cs="Times New Roman"/>
          <w:sz w:val="24"/>
          <w:szCs w:val="24"/>
        </w:rPr>
        <w:t xml:space="preserve"> Fruit Science/ Vegetable Science/ Floriculture &amp; landscaping</w:t>
      </w:r>
      <w:r w:rsidR="001C11B2" w:rsidRPr="00B44744">
        <w:rPr>
          <w:rFonts w:ascii="Times New Roman" w:hAnsi="Times New Roman" w:cs="Times New Roman"/>
          <w:sz w:val="24"/>
          <w:szCs w:val="24"/>
        </w:rPr>
        <w:t>.</w:t>
      </w:r>
    </w:p>
    <w:p w14:paraId="42CC0411" w14:textId="77777777" w:rsidR="00A7259E" w:rsidRPr="00A7259E" w:rsidRDefault="00A7259E" w:rsidP="00A7259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44744">
        <w:rPr>
          <w:rFonts w:ascii="Times New Roman" w:hAnsi="Times New Roman" w:cs="Times New Roman"/>
          <w:sz w:val="24"/>
          <w:szCs w:val="24"/>
        </w:rPr>
        <w:t xml:space="preserve">The candidates </w:t>
      </w:r>
      <w:r>
        <w:rPr>
          <w:rFonts w:ascii="Times New Roman" w:hAnsi="Times New Roman" w:cs="Times New Roman"/>
          <w:sz w:val="24"/>
          <w:szCs w:val="24"/>
        </w:rPr>
        <w:t>shall be NET Qualified</w:t>
      </w:r>
      <w:r w:rsidRPr="00B44744">
        <w:rPr>
          <w:rFonts w:ascii="Times New Roman" w:hAnsi="Times New Roman" w:cs="Times New Roman"/>
          <w:sz w:val="24"/>
          <w:szCs w:val="24"/>
        </w:rPr>
        <w:t>.</w:t>
      </w:r>
    </w:p>
    <w:p w14:paraId="27C4DBD1" w14:textId="77777777" w:rsidR="00A7259E" w:rsidRPr="00A7259E" w:rsidRDefault="00B44744" w:rsidP="00A7259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esirable:</w:t>
      </w:r>
    </w:p>
    <w:p w14:paraId="46319A05" w14:textId="77777777" w:rsidR="00A7259E" w:rsidRDefault="00A7259E" w:rsidP="00A7259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44744">
        <w:rPr>
          <w:rFonts w:ascii="Times New Roman" w:hAnsi="Times New Roman" w:cs="Times New Roman"/>
          <w:sz w:val="24"/>
          <w:szCs w:val="24"/>
        </w:rPr>
        <w:t>D</w:t>
      </w:r>
      <w:r w:rsidR="00467409">
        <w:rPr>
          <w:rFonts w:ascii="Times New Roman" w:hAnsi="Times New Roman" w:cs="Times New Roman"/>
          <w:sz w:val="24"/>
          <w:szCs w:val="24"/>
        </w:rPr>
        <w:t xml:space="preserve">octoral degree in </w:t>
      </w:r>
      <w:r w:rsidRPr="00B44744">
        <w:rPr>
          <w:rFonts w:ascii="Times New Roman" w:hAnsi="Times New Roman" w:cs="Times New Roman"/>
          <w:sz w:val="24"/>
          <w:szCs w:val="24"/>
        </w:rPr>
        <w:t>Fruit Science/ Vegetable Science/ Floriculture &amp; landscaping.</w:t>
      </w:r>
    </w:p>
    <w:p w14:paraId="77EE9B63" w14:textId="77777777" w:rsidR="00956E1C" w:rsidRPr="00956E1C" w:rsidRDefault="00956E1C" w:rsidP="00956E1C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44744">
        <w:rPr>
          <w:rFonts w:ascii="Times New Roman" w:hAnsi="Times New Roman" w:cs="Times New Roman"/>
          <w:sz w:val="24"/>
          <w:szCs w:val="24"/>
        </w:rPr>
        <w:t xml:space="preserve">The candidates </w:t>
      </w:r>
      <w:r w:rsidR="0077221B">
        <w:rPr>
          <w:rFonts w:ascii="Times New Roman" w:hAnsi="Times New Roman" w:cs="Times New Roman"/>
          <w:sz w:val="24"/>
          <w:szCs w:val="24"/>
        </w:rPr>
        <w:t xml:space="preserve">shall have </w:t>
      </w:r>
      <w:r w:rsidRPr="00B44744">
        <w:rPr>
          <w:rFonts w:ascii="Times New Roman" w:hAnsi="Times New Roman" w:cs="Times New Roman"/>
          <w:sz w:val="24"/>
          <w:szCs w:val="24"/>
        </w:rPr>
        <w:t>active teaching/research experiences.</w:t>
      </w:r>
    </w:p>
    <w:p w14:paraId="17CC228C" w14:textId="77777777" w:rsidR="00E6152A" w:rsidRDefault="00E6152A" w:rsidP="004335A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0D5618D3" w14:textId="369F806E" w:rsidR="00E6152A" w:rsidRDefault="00E6152A" w:rsidP="00E85DB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The date of </w:t>
      </w:r>
      <w:r w:rsidR="00CB165E">
        <w:rPr>
          <w:rFonts w:ascii="Times New Roman" w:hAnsi="Times New Roman" w:cs="Times New Roman"/>
          <w:b/>
          <w:bCs/>
          <w:sz w:val="24"/>
          <w:szCs w:val="24"/>
        </w:rPr>
        <w:t xml:space="preserve">walk in interview is </w:t>
      </w:r>
      <w:r w:rsidR="00FE14B6">
        <w:rPr>
          <w:rFonts w:ascii="Times New Roman" w:hAnsi="Times New Roman" w:cs="Times New Roman"/>
          <w:b/>
          <w:bCs/>
          <w:sz w:val="24"/>
          <w:szCs w:val="24"/>
        </w:rPr>
        <w:t>19</w:t>
      </w:r>
      <w:r w:rsidR="006445E0">
        <w:rPr>
          <w:rFonts w:ascii="Times New Roman" w:hAnsi="Times New Roman" w:cs="Times New Roman"/>
          <w:b/>
          <w:bCs/>
          <w:sz w:val="24"/>
          <w:szCs w:val="24"/>
        </w:rPr>
        <w:t>/0</w:t>
      </w:r>
      <w:r w:rsidR="00FE14B6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6445E0">
        <w:rPr>
          <w:rFonts w:ascii="Times New Roman" w:hAnsi="Times New Roman" w:cs="Times New Roman"/>
          <w:b/>
          <w:bCs/>
          <w:sz w:val="24"/>
          <w:szCs w:val="24"/>
        </w:rPr>
        <w:t>/20</w:t>
      </w:r>
      <w:r w:rsidR="00FE14B6">
        <w:rPr>
          <w:rFonts w:ascii="Times New Roman" w:hAnsi="Times New Roman" w:cs="Times New Roman"/>
          <w:b/>
          <w:bCs/>
          <w:sz w:val="24"/>
          <w:szCs w:val="24"/>
        </w:rPr>
        <w:t>20</w:t>
      </w:r>
      <w:r w:rsidR="006F5C09">
        <w:rPr>
          <w:rFonts w:ascii="Times New Roman" w:hAnsi="Times New Roman" w:cs="Times New Roman"/>
          <w:b/>
          <w:bCs/>
          <w:sz w:val="24"/>
          <w:szCs w:val="24"/>
        </w:rPr>
        <w:t>, 12:00 noon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at Department of Horticulture, NEHU, Tura</w:t>
      </w:r>
      <w:r w:rsidR="00E534AD">
        <w:rPr>
          <w:rFonts w:ascii="Times New Roman" w:hAnsi="Times New Roman" w:cs="Times New Roman"/>
          <w:b/>
          <w:bCs/>
          <w:sz w:val="24"/>
          <w:szCs w:val="24"/>
        </w:rPr>
        <w:t xml:space="preserve"> Campu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A80454">
        <w:rPr>
          <w:rFonts w:ascii="Times New Roman" w:hAnsi="Times New Roman" w:cs="Times New Roman"/>
          <w:b/>
          <w:bCs/>
          <w:sz w:val="24"/>
          <w:szCs w:val="24"/>
        </w:rPr>
        <w:t xml:space="preserve">Chasingre, </w:t>
      </w:r>
      <w:r w:rsidR="008D0D98">
        <w:rPr>
          <w:rFonts w:ascii="Times New Roman" w:hAnsi="Times New Roman" w:cs="Times New Roman"/>
          <w:b/>
          <w:bCs/>
          <w:sz w:val="24"/>
          <w:szCs w:val="24"/>
        </w:rPr>
        <w:t xml:space="preserve">Tura, </w:t>
      </w:r>
      <w:r>
        <w:rPr>
          <w:rFonts w:ascii="Times New Roman" w:hAnsi="Times New Roman" w:cs="Times New Roman"/>
          <w:b/>
          <w:bCs/>
          <w:sz w:val="24"/>
          <w:szCs w:val="24"/>
        </w:rPr>
        <w:t>Meghalaya</w:t>
      </w:r>
    </w:p>
    <w:p w14:paraId="3B030077" w14:textId="77777777" w:rsidR="00E6152A" w:rsidRDefault="00E6152A" w:rsidP="004335A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7D359657" w14:textId="15B8386D" w:rsidR="00EF35FD" w:rsidRDefault="00C12919" w:rsidP="00EF35F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andidates are</w:t>
      </w:r>
      <w:r w:rsidR="00121E4E">
        <w:rPr>
          <w:rFonts w:ascii="Times New Roman" w:hAnsi="Times New Roman" w:cs="Times New Roman"/>
          <w:bCs/>
          <w:sz w:val="24"/>
          <w:szCs w:val="24"/>
        </w:rPr>
        <w:t xml:space="preserve"> advised to bring</w:t>
      </w:r>
      <w:r w:rsidR="00EF35FD" w:rsidRPr="001C11B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F35FD" w:rsidRPr="00EF35FD">
        <w:rPr>
          <w:rFonts w:ascii="Times New Roman" w:hAnsi="Times New Roman" w:cs="Times New Roman"/>
          <w:bCs/>
          <w:sz w:val="24"/>
          <w:szCs w:val="24"/>
        </w:rPr>
        <w:t>Bio-Data along with</w:t>
      </w:r>
      <w:r w:rsidR="00EF35F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F35FD" w:rsidRPr="001C11B2">
        <w:rPr>
          <w:rFonts w:ascii="Times New Roman" w:hAnsi="Times New Roman" w:cs="Times New Roman"/>
          <w:sz w:val="24"/>
          <w:szCs w:val="24"/>
        </w:rPr>
        <w:t xml:space="preserve">original documents, testimonials, </w:t>
      </w:r>
      <w:r w:rsidR="0005635A">
        <w:rPr>
          <w:rFonts w:ascii="Times New Roman" w:hAnsi="Times New Roman" w:cs="Times New Roman"/>
          <w:sz w:val="24"/>
          <w:szCs w:val="24"/>
        </w:rPr>
        <w:t xml:space="preserve">thesis, </w:t>
      </w:r>
      <w:r w:rsidR="00AC7124">
        <w:rPr>
          <w:rFonts w:ascii="Times New Roman" w:hAnsi="Times New Roman" w:cs="Times New Roman"/>
          <w:sz w:val="24"/>
          <w:szCs w:val="24"/>
        </w:rPr>
        <w:t>reprints</w:t>
      </w:r>
      <w:r w:rsidR="00CE2B6A">
        <w:rPr>
          <w:rFonts w:ascii="Times New Roman" w:hAnsi="Times New Roman" w:cs="Times New Roman"/>
          <w:sz w:val="24"/>
          <w:szCs w:val="24"/>
        </w:rPr>
        <w:t xml:space="preserve"> of publications</w:t>
      </w:r>
      <w:r w:rsidR="00AC7124">
        <w:rPr>
          <w:rFonts w:ascii="Times New Roman" w:hAnsi="Times New Roman" w:cs="Times New Roman"/>
          <w:sz w:val="24"/>
          <w:szCs w:val="24"/>
        </w:rPr>
        <w:t xml:space="preserve"> etc. with a </w:t>
      </w:r>
      <w:r w:rsidR="00EF35FD" w:rsidRPr="001C11B2">
        <w:rPr>
          <w:rFonts w:ascii="Times New Roman" w:hAnsi="Times New Roman" w:cs="Times New Roman"/>
          <w:sz w:val="24"/>
          <w:szCs w:val="24"/>
        </w:rPr>
        <w:t>set</w:t>
      </w:r>
      <w:r w:rsidR="00FB1155">
        <w:rPr>
          <w:rFonts w:ascii="Times New Roman" w:hAnsi="Times New Roman" w:cs="Times New Roman"/>
          <w:sz w:val="24"/>
          <w:szCs w:val="24"/>
        </w:rPr>
        <w:t xml:space="preserve"> of self-attested photocopies </w:t>
      </w:r>
      <w:r w:rsidR="00EF7CF4">
        <w:rPr>
          <w:rFonts w:ascii="Times New Roman" w:hAnsi="Times New Roman" w:cs="Times New Roman"/>
          <w:sz w:val="24"/>
          <w:szCs w:val="24"/>
        </w:rPr>
        <w:t xml:space="preserve">for the </w:t>
      </w:r>
      <w:r w:rsidR="00EF35FD" w:rsidRPr="001C11B2">
        <w:rPr>
          <w:rFonts w:ascii="Times New Roman" w:hAnsi="Times New Roman" w:cs="Times New Roman"/>
          <w:sz w:val="24"/>
          <w:szCs w:val="24"/>
        </w:rPr>
        <w:t>interview.</w:t>
      </w:r>
    </w:p>
    <w:p w14:paraId="575974EE" w14:textId="546C0C14" w:rsidR="004C25E2" w:rsidRPr="001C11B2" w:rsidRDefault="004C25E2" w:rsidP="00EF35F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lary as per UGC norms.</w:t>
      </w:r>
      <w:bookmarkStart w:id="0" w:name="_GoBack"/>
      <w:bookmarkEnd w:id="0"/>
    </w:p>
    <w:p w14:paraId="0BD581E4" w14:textId="77777777" w:rsidR="00C40996" w:rsidRPr="001C11B2" w:rsidRDefault="00C40996" w:rsidP="00C40996">
      <w:pPr>
        <w:jc w:val="both"/>
        <w:rPr>
          <w:rFonts w:ascii="Times New Roman" w:hAnsi="Times New Roman" w:cs="Times New Roman"/>
          <w:sz w:val="24"/>
          <w:szCs w:val="24"/>
        </w:rPr>
      </w:pPr>
      <w:r w:rsidRPr="001C11B2">
        <w:rPr>
          <w:rFonts w:ascii="Times New Roman" w:hAnsi="Times New Roman" w:cs="Times New Roman"/>
          <w:sz w:val="24"/>
          <w:szCs w:val="24"/>
        </w:rPr>
        <w:t>No TA/DA will be paid for attending the interview.</w:t>
      </w:r>
    </w:p>
    <w:p w14:paraId="18E4CC17" w14:textId="77777777" w:rsidR="001C11B2" w:rsidRDefault="001C11B2">
      <w:pPr>
        <w:rPr>
          <w:b/>
          <w:bCs/>
          <w:sz w:val="18"/>
          <w:szCs w:val="18"/>
        </w:rPr>
      </w:pPr>
    </w:p>
    <w:p w14:paraId="1C76540B" w14:textId="77777777" w:rsidR="004D4DE5" w:rsidRDefault="004D4DE5">
      <w:pPr>
        <w:rPr>
          <w:b/>
          <w:bCs/>
          <w:sz w:val="18"/>
          <w:szCs w:val="18"/>
        </w:rPr>
      </w:pPr>
    </w:p>
    <w:p w14:paraId="0282DAA1" w14:textId="77777777" w:rsidR="004D4DE5" w:rsidRPr="00F379D4" w:rsidRDefault="00021B53" w:rsidP="004D4DE5">
      <w:pPr>
        <w:ind w:left="6480" w:firstLine="720"/>
        <w:jc w:val="both"/>
        <w:rPr>
          <w:sz w:val="21"/>
          <w:szCs w:val="21"/>
        </w:rPr>
      </w:pPr>
      <w:r>
        <w:rPr>
          <w:noProof/>
          <w:sz w:val="21"/>
          <w:szCs w:val="21"/>
          <w:lang w:val="en-GB" w:eastAsia="en-GB" w:bidi="hi-IN"/>
        </w:rPr>
        <w:t xml:space="preserve">                S/d</w:t>
      </w:r>
    </w:p>
    <w:p w14:paraId="710A018A" w14:textId="77777777" w:rsidR="004D4DE5" w:rsidRPr="004D4DE5" w:rsidRDefault="00021B53" w:rsidP="004D4DE5">
      <w:pPr>
        <w:spacing w:after="0" w:line="240" w:lineRule="auto"/>
        <w:ind w:left="648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(C P Suresh</w:t>
      </w:r>
      <w:r w:rsidR="004D4DE5" w:rsidRPr="004D4DE5">
        <w:rPr>
          <w:rFonts w:ascii="Times New Roman" w:hAnsi="Times New Roman" w:cs="Times New Roman"/>
          <w:sz w:val="24"/>
          <w:szCs w:val="24"/>
        </w:rPr>
        <w:t>)</w:t>
      </w:r>
    </w:p>
    <w:p w14:paraId="27EA0E09" w14:textId="77777777" w:rsidR="004D4DE5" w:rsidRPr="004D4DE5" w:rsidRDefault="004D4DE5" w:rsidP="004D4DE5">
      <w:pPr>
        <w:spacing w:after="0" w:line="240" w:lineRule="auto"/>
        <w:ind w:left="648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4D4DE5">
        <w:rPr>
          <w:rFonts w:ascii="Times New Roman" w:hAnsi="Times New Roman" w:cs="Times New Roman"/>
          <w:sz w:val="24"/>
          <w:szCs w:val="24"/>
        </w:rPr>
        <w:t xml:space="preserve">          Head</w:t>
      </w:r>
    </w:p>
    <w:p w14:paraId="59294643" w14:textId="77777777" w:rsidR="004D4DE5" w:rsidRDefault="004D4DE5">
      <w:pPr>
        <w:rPr>
          <w:b/>
          <w:bCs/>
          <w:sz w:val="18"/>
          <w:szCs w:val="18"/>
        </w:rPr>
      </w:pPr>
    </w:p>
    <w:sectPr w:rsidR="004D4D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D452E5"/>
    <w:multiLevelType w:val="hybridMultilevel"/>
    <w:tmpl w:val="A2CAC0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0A1D50"/>
    <w:multiLevelType w:val="hybridMultilevel"/>
    <w:tmpl w:val="6F50E7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tjQ2tTA3AGIzUyUdpeDU4uLM/DyQAqNaAOp5PWksAAAA"/>
  </w:docVars>
  <w:rsids>
    <w:rsidRoot w:val="00EB6730"/>
    <w:rsid w:val="00017FE0"/>
    <w:rsid w:val="00021B53"/>
    <w:rsid w:val="0005635A"/>
    <w:rsid w:val="00121E4E"/>
    <w:rsid w:val="001C11B2"/>
    <w:rsid w:val="001D2B89"/>
    <w:rsid w:val="00396FC6"/>
    <w:rsid w:val="003B2314"/>
    <w:rsid w:val="00420D20"/>
    <w:rsid w:val="004335AE"/>
    <w:rsid w:val="00467409"/>
    <w:rsid w:val="004C25E2"/>
    <w:rsid w:val="004C5906"/>
    <w:rsid w:val="004D4DE5"/>
    <w:rsid w:val="005309C6"/>
    <w:rsid w:val="00532D15"/>
    <w:rsid w:val="00536DC0"/>
    <w:rsid w:val="00542F5A"/>
    <w:rsid w:val="0056202E"/>
    <w:rsid w:val="005640E0"/>
    <w:rsid w:val="00595EB5"/>
    <w:rsid w:val="006168D3"/>
    <w:rsid w:val="006445E0"/>
    <w:rsid w:val="006D5D91"/>
    <w:rsid w:val="006F5C09"/>
    <w:rsid w:val="00710E14"/>
    <w:rsid w:val="00736C85"/>
    <w:rsid w:val="00740CF0"/>
    <w:rsid w:val="0077221B"/>
    <w:rsid w:val="00840709"/>
    <w:rsid w:val="008A62D7"/>
    <w:rsid w:val="008D0D98"/>
    <w:rsid w:val="008E60DC"/>
    <w:rsid w:val="00923688"/>
    <w:rsid w:val="00954272"/>
    <w:rsid w:val="00956E1C"/>
    <w:rsid w:val="00961781"/>
    <w:rsid w:val="00A42E35"/>
    <w:rsid w:val="00A7259E"/>
    <w:rsid w:val="00A80454"/>
    <w:rsid w:val="00AC7124"/>
    <w:rsid w:val="00AD4083"/>
    <w:rsid w:val="00B35881"/>
    <w:rsid w:val="00B44744"/>
    <w:rsid w:val="00BA4317"/>
    <w:rsid w:val="00C12919"/>
    <w:rsid w:val="00C40996"/>
    <w:rsid w:val="00C625C7"/>
    <w:rsid w:val="00C72D95"/>
    <w:rsid w:val="00CB165E"/>
    <w:rsid w:val="00CE2B6A"/>
    <w:rsid w:val="00D134EE"/>
    <w:rsid w:val="00D22DE0"/>
    <w:rsid w:val="00DA15BF"/>
    <w:rsid w:val="00E058DB"/>
    <w:rsid w:val="00E300DF"/>
    <w:rsid w:val="00E47D5D"/>
    <w:rsid w:val="00E53444"/>
    <w:rsid w:val="00E534AD"/>
    <w:rsid w:val="00E6152A"/>
    <w:rsid w:val="00E7525F"/>
    <w:rsid w:val="00E85DB4"/>
    <w:rsid w:val="00EB6730"/>
    <w:rsid w:val="00EC75D5"/>
    <w:rsid w:val="00EF35FD"/>
    <w:rsid w:val="00EF6413"/>
    <w:rsid w:val="00EF7CF4"/>
    <w:rsid w:val="00F539F4"/>
    <w:rsid w:val="00FB1155"/>
    <w:rsid w:val="00FE14B6"/>
    <w:rsid w:val="00FE3BB8"/>
    <w:rsid w:val="00FF078D"/>
    <w:rsid w:val="00FF70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134A89"/>
  <w15:docId w15:val="{20DF04F5-027D-4A1E-8133-E507FAD0A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36C8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B4474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D4D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4DE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</Pages>
  <Words>175</Words>
  <Characters>100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KUMAR</dc:creator>
  <cp:keywords/>
  <dc:description/>
  <cp:lastModifiedBy>Sanjay Chetry</cp:lastModifiedBy>
  <cp:revision>107</cp:revision>
  <dcterms:created xsi:type="dcterms:W3CDTF">2017-06-13T07:45:00Z</dcterms:created>
  <dcterms:modified xsi:type="dcterms:W3CDTF">2020-02-05T09:21:00Z</dcterms:modified>
</cp:coreProperties>
</file>